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055AC2" w14:textId="77777777" w:rsidR="00D93C6E" w:rsidRDefault="00D363AB">
      <w:pPr>
        <w:rPr>
          <w:lang w:val="en-US"/>
        </w:rPr>
      </w:pPr>
      <w:r>
        <w:rPr>
          <w:lang w:val="en-US"/>
        </w:rPr>
        <w:t xml:space="preserve">28 </w:t>
      </w:r>
      <w:proofErr w:type="spellStart"/>
      <w:r>
        <w:rPr>
          <w:lang w:val="en-US"/>
        </w:rPr>
        <w:t>april</w:t>
      </w:r>
      <w:proofErr w:type="spellEnd"/>
    </w:p>
    <w:p w14:paraId="1B779627" w14:textId="77777777" w:rsidR="00D363AB" w:rsidRDefault="00D363AB">
      <w:pPr>
        <w:rPr>
          <w:lang w:val="en-US"/>
        </w:rPr>
      </w:pPr>
      <w:r>
        <w:rPr>
          <w:lang w:val="en-US"/>
        </w:rPr>
        <w:t>Started writing the research plan.</w:t>
      </w:r>
    </w:p>
    <w:p w14:paraId="55C80931" w14:textId="77777777" w:rsidR="00D363AB" w:rsidRDefault="00D363AB">
      <w:pPr>
        <w:rPr>
          <w:lang w:val="en-US"/>
        </w:rPr>
      </w:pPr>
      <w:r>
        <w:rPr>
          <w:lang w:val="en-US"/>
        </w:rPr>
        <w:t xml:space="preserve">29 </w:t>
      </w:r>
      <w:proofErr w:type="spellStart"/>
      <w:r>
        <w:rPr>
          <w:lang w:val="en-US"/>
        </w:rPr>
        <w:t>april</w:t>
      </w:r>
      <w:proofErr w:type="spellEnd"/>
    </w:p>
    <w:p w14:paraId="76159163" w14:textId="7A9BF187" w:rsidR="00D363AB" w:rsidRDefault="00D363AB">
      <w:pPr>
        <w:rPr>
          <w:lang w:val="en-US"/>
        </w:rPr>
      </w:pPr>
      <w:r>
        <w:rPr>
          <w:lang w:val="en-US"/>
        </w:rPr>
        <w:t xml:space="preserve">Made a case. </w:t>
      </w:r>
      <w:bookmarkStart w:id="0" w:name="_GoBack"/>
      <w:bookmarkEnd w:id="0"/>
    </w:p>
    <w:p w14:paraId="34777515" w14:textId="77777777" w:rsidR="00D363AB" w:rsidRDefault="00D363AB">
      <w:pPr>
        <w:rPr>
          <w:lang w:val="en-US"/>
        </w:rPr>
      </w:pPr>
    </w:p>
    <w:p w14:paraId="65D372AE" w14:textId="77777777" w:rsidR="00D363AB" w:rsidRPr="00D363AB" w:rsidRDefault="00D363AB">
      <w:pPr>
        <w:rPr>
          <w:lang w:val="en-US"/>
        </w:rPr>
      </w:pPr>
      <w:r>
        <w:rPr>
          <w:noProof/>
        </w:rPr>
        <w:drawing>
          <wp:inline distT="0" distB="0" distL="0" distR="0" wp14:anchorId="7BE3650F" wp14:editId="5DA8E736">
            <wp:extent cx="6127411" cy="3446584"/>
            <wp:effectExtent l="0" t="0" r="6985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146118" cy="3457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363AB" w:rsidRPr="00D363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2MTMyNjGxMLKwNDNR0lEKTi0uzszPAykwrAUAgVz7HywAAAA="/>
  </w:docVars>
  <w:rsids>
    <w:rsidRoot w:val="00D363AB"/>
    <w:rsid w:val="002D76B3"/>
    <w:rsid w:val="0043773D"/>
    <w:rsid w:val="0092152B"/>
    <w:rsid w:val="00D363AB"/>
    <w:rsid w:val="00D93C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D85735"/>
  <w15:chartTrackingRefBased/>
  <w15:docId w15:val="{9C9998F5-003E-4053-A353-33EA9AE813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76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76B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0</Words>
  <Characters>6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Wykerd</dc:creator>
  <cp:keywords/>
  <dc:description/>
  <cp:lastModifiedBy>Daniel Wykerd</cp:lastModifiedBy>
  <cp:revision>1</cp:revision>
  <cp:lastPrinted>2018-05-09T23:40:00Z</cp:lastPrinted>
  <dcterms:created xsi:type="dcterms:W3CDTF">2018-04-29T14:36:00Z</dcterms:created>
  <dcterms:modified xsi:type="dcterms:W3CDTF">2018-05-26T09:31:00Z</dcterms:modified>
</cp:coreProperties>
</file>